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C32A597" w:rsidR="000C49FD" w:rsidRPr="00443A64" w:rsidRDefault="00443A64" w:rsidP="00E31880">
      <w:pPr>
        <w:jc w:val="center"/>
        <w:rPr>
          <w:b/>
          <w:bCs/>
          <w:sz w:val="32"/>
          <w:szCs w:val="32"/>
        </w:rPr>
      </w:pPr>
      <w:r w:rsidRPr="00443A64">
        <w:rPr>
          <w:b/>
          <w:bCs/>
          <w:sz w:val="32"/>
          <w:szCs w:val="32"/>
        </w:rPr>
        <w:t>(</w:t>
      </w:r>
      <w:r w:rsidR="00B75EB9">
        <w:rPr>
          <w:b/>
          <w:bCs/>
          <w:sz w:val="32"/>
          <w:szCs w:val="32"/>
        </w:rPr>
        <w:t>Ohi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DBD57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75EB9">
        <w:rPr>
          <w:sz w:val="22"/>
          <w:szCs w:val="22"/>
        </w:rPr>
        <w:t>Ohi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CCB6E13" w:rsidR="00C543C7" w:rsidRDefault="00B75EB9"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E385A" w14:textId="77777777" w:rsidR="007807F8" w:rsidRDefault="00780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35B35851" w:rsidR="004F70A3" w:rsidRPr="007807F8" w:rsidRDefault="004F70A3" w:rsidP="00780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08995" w14:textId="77777777" w:rsidR="007807F8" w:rsidRDefault="00780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75083" w14:textId="77777777" w:rsidR="007807F8" w:rsidRDefault="007807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26F413B" w:rsidR="004F70A3" w:rsidRPr="007807F8" w:rsidRDefault="004F70A3" w:rsidP="007807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07883" w14:textId="77777777" w:rsidR="007807F8" w:rsidRDefault="0078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6074685">
    <w:abstractNumId w:val="3"/>
  </w:num>
  <w:num w:numId="2" w16cid:durableId="1504737348">
    <w:abstractNumId w:val="2"/>
  </w:num>
  <w:num w:numId="3" w16cid:durableId="673336396">
    <w:abstractNumId w:val="0"/>
  </w:num>
  <w:num w:numId="4" w16cid:durableId="604656395">
    <w:abstractNumId w:val="4"/>
  </w:num>
  <w:num w:numId="5" w16cid:durableId="1846282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807F8"/>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5EB9"/>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5</Words>
  <Characters>277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